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AFBD33" w14:textId="77777777" w:rsidR="00EE7AAE" w:rsidRPr="00AF1EF4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:rsidRPr="00AF1EF4" w14:paraId="66F50B68" w14:textId="77777777" w:rsidTr="004B4333">
        <w:tc>
          <w:tcPr>
            <w:tcW w:w="3119" w:type="dxa"/>
          </w:tcPr>
          <w:p w14:paraId="47FA20B3" w14:textId="201F0341" w:rsidR="00EE7AAE" w:rsidRPr="00AF1EF4" w:rsidRDefault="002E75C8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F1EF4">
              <w:rPr>
                <w:rFonts w:ascii="Times New Roman" w:hAnsi="Times New Roman" w:cs="Times New Roman"/>
                <w:b/>
              </w:rPr>
              <w:t>GRUPO:</w:t>
            </w:r>
          </w:p>
        </w:tc>
        <w:tc>
          <w:tcPr>
            <w:tcW w:w="5719" w:type="dxa"/>
          </w:tcPr>
          <w:p w14:paraId="61C53E54" w14:textId="6172B25F" w:rsidR="00EE7AAE" w:rsidRPr="00AF1EF4" w:rsidRDefault="002E75C8" w:rsidP="00FC7018">
            <w:pPr>
              <w:jc w:val="both"/>
              <w:rPr>
                <w:rFonts w:ascii="Times New Roman" w:hAnsi="Times New Roman" w:cs="Times New Roman"/>
              </w:rPr>
            </w:pPr>
            <w:r w:rsidRPr="00AF1EF4">
              <w:rPr>
                <w:rFonts w:ascii="Times New Roman" w:hAnsi="Times New Roman" w:cs="Times New Roman"/>
              </w:rPr>
              <w:t>A4dance</w:t>
            </w:r>
          </w:p>
        </w:tc>
      </w:tr>
      <w:tr w:rsidR="00EE7AAE" w:rsidRPr="00AF1EF4" w14:paraId="29322C5B" w14:textId="77777777" w:rsidTr="004B4333">
        <w:tc>
          <w:tcPr>
            <w:tcW w:w="3119" w:type="dxa"/>
          </w:tcPr>
          <w:p w14:paraId="61C38E63" w14:textId="77777777" w:rsidR="00EE7AAE" w:rsidRPr="00AF1EF4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F1EF4"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0294B38D" w:rsidR="00EE7AAE" w:rsidRPr="00AF1EF4" w:rsidRDefault="00321B19" w:rsidP="005B13F7">
            <w:pPr>
              <w:jc w:val="both"/>
              <w:rPr>
                <w:rFonts w:ascii="Times New Roman" w:hAnsi="Times New Roman" w:cs="Times New Roman"/>
              </w:rPr>
            </w:pPr>
            <w:r w:rsidRPr="00AF1EF4">
              <w:rPr>
                <w:rFonts w:ascii="Times New Roman" w:hAnsi="Times New Roman" w:cs="Times New Roman"/>
              </w:rPr>
              <w:t>2</w:t>
            </w:r>
            <w:r w:rsidR="000C3DFD" w:rsidRPr="00AF1EF4">
              <w:rPr>
                <w:rFonts w:ascii="Times New Roman" w:hAnsi="Times New Roman" w:cs="Times New Roman"/>
              </w:rPr>
              <w:t>8</w:t>
            </w:r>
            <w:r w:rsidRPr="00AF1EF4">
              <w:rPr>
                <w:rFonts w:ascii="Times New Roman" w:hAnsi="Times New Roman" w:cs="Times New Roman"/>
              </w:rPr>
              <w:t>-01-2025</w:t>
            </w:r>
          </w:p>
        </w:tc>
      </w:tr>
      <w:tr w:rsidR="00EE7AAE" w:rsidRPr="00AF1EF4" w14:paraId="5CF6F289" w14:textId="77777777" w:rsidTr="004B4333">
        <w:tc>
          <w:tcPr>
            <w:tcW w:w="3119" w:type="dxa"/>
          </w:tcPr>
          <w:p w14:paraId="04DC72AF" w14:textId="4B4095A1" w:rsidR="00EE7AAE" w:rsidRPr="00AF1EF4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AF1EF4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:rsidRPr="00AF1EF4" w14:paraId="5F6D18B3" w14:textId="77777777" w:rsidTr="004B4333">
        <w:tc>
          <w:tcPr>
            <w:tcW w:w="3119" w:type="dxa"/>
          </w:tcPr>
          <w:p w14:paraId="08C34744" w14:textId="77777777" w:rsidR="0060563E" w:rsidRPr="00AF1EF4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AF1EF4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:rsidRPr="00AF1EF4" w14:paraId="7E8C5BED" w14:textId="77777777" w:rsidTr="007D167E">
        <w:tc>
          <w:tcPr>
            <w:tcW w:w="3119" w:type="dxa"/>
          </w:tcPr>
          <w:p w14:paraId="775969E2" w14:textId="5946AEE4" w:rsidR="00EE7AAE" w:rsidRPr="00AF1EF4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F1EF4">
              <w:rPr>
                <w:rFonts w:ascii="Times New Roman" w:hAnsi="Times New Roman" w:cs="Times New Roman"/>
                <w:b/>
              </w:rPr>
              <w:t>TEMA</w:t>
            </w:r>
            <w:r w:rsidR="00EE7AAE" w:rsidRPr="00AF1EF4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0EC708F3" w:rsidR="00EE7AAE" w:rsidRPr="00AF1EF4" w:rsidRDefault="000C3DFD" w:rsidP="005B13F7">
            <w:pPr>
              <w:jc w:val="both"/>
              <w:rPr>
                <w:rFonts w:ascii="Times New Roman" w:hAnsi="Times New Roman" w:cs="Times New Roman"/>
              </w:rPr>
            </w:pPr>
            <w:r w:rsidRPr="00AF1EF4">
              <w:rPr>
                <w:rFonts w:ascii="Times New Roman" w:hAnsi="Times New Roman" w:cs="Times New Roman"/>
              </w:rPr>
              <w:t>Proyecto</w:t>
            </w:r>
          </w:p>
        </w:tc>
      </w:tr>
      <w:tr w:rsidR="00EE7AAE" w:rsidRPr="00AF1EF4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Pr="00AF1EF4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AF1EF4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EA4BD0E" w14:textId="7FF52446" w:rsidR="00E27C88" w:rsidRPr="00AF1EF4" w:rsidRDefault="00E27C88" w:rsidP="00763071">
      <w:pPr>
        <w:pStyle w:val="Heading2"/>
        <w:rPr>
          <w:rFonts w:ascii="Times New Roman" w:hAnsi="Times New Roman" w:cs="Times New Roman"/>
          <w:b/>
          <w:bCs/>
          <w:color w:val="000000" w:themeColor="text1"/>
        </w:rPr>
      </w:pPr>
      <w:r w:rsidRPr="00AF1EF4">
        <w:rPr>
          <w:rFonts w:ascii="Times New Roman" w:hAnsi="Times New Roman" w:cs="Times New Roman"/>
          <w:b/>
          <w:bCs/>
          <w:color w:val="000000" w:themeColor="text1"/>
        </w:rPr>
        <w:t>Problemas de accesibilidad detectados</w:t>
      </w:r>
    </w:p>
    <w:p w14:paraId="62A81504" w14:textId="296BF2AB" w:rsidR="00EA45CE" w:rsidRPr="00AF1EF4" w:rsidRDefault="00E772AE" w:rsidP="009616FC">
      <w:pPr>
        <w:rPr>
          <w:rFonts w:ascii="Times New Roman" w:hAnsi="Times New Roman" w:cs="Times New Roman"/>
          <w:b/>
          <w:bCs/>
        </w:rPr>
      </w:pPr>
      <w:proofErr w:type="spellStart"/>
      <w:r w:rsidRPr="00AF1EF4">
        <w:rPr>
          <w:rFonts w:ascii="Times New Roman" w:hAnsi="Times New Roman" w:cs="Times New Roman"/>
          <w:b/>
          <w:bCs/>
        </w:rPr>
        <w:t>Accesibility</w:t>
      </w:r>
      <w:proofErr w:type="spellEnd"/>
      <w:r w:rsidRPr="00AF1EF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F1EF4">
        <w:rPr>
          <w:rFonts w:ascii="Times New Roman" w:hAnsi="Times New Roman" w:cs="Times New Roman"/>
          <w:b/>
          <w:bCs/>
        </w:rPr>
        <w:t>Insights</w:t>
      </w:r>
      <w:proofErr w:type="spellEnd"/>
    </w:p>
    <w:tbl>
      <w:tblPr>
        <w:tblStyle w:val="PlainTable3"/>
        <w:tblW w:w="0" w:type="auto"/>
        <w:jc w:val="center"/>
        <w:tblLook w:val="04A0" w:firstRow="1" w:lastRow="0" w:firstColumn="1" w:lastColumn="0" w:noHBand="0" w:noVBand="1"/>
      </w:tblPr>
      <w:tblGrid>
        <w:gridCol w:w="463"/>
        <w:gridCol w:w="3210"/>
        <w:gridCol w:w="1867"/>
      </w:tblGrid>
      <w:tr w:rsidR="00E47797" w:rsidRPr="00AF1EF4" w14:paraId="728AE424" w14:textId="77777777" w:rsidTr="00903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3ACE98A0" w14:textId="77777777" w:rsidR="00E47797" w:rsidRPr="00AF1EF4" w:rsidRDefault="00E47797" w:rsidP="00E47797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N°</w:t>
            </w:r>
            <w:proofErr w:type="spellEnd"/>
          </w:p>
        </w:tc>
        <w:tc>
          <w:tcPr>
            <w:tcW w:w="0" w:type="auto"/>
            <w:hideMark/>
          </w:tcPr>
          <w:p w14:paraId="22C1F93C" w14:textId="77777777" w:rsidR="00E47797" w:rsidRPr="00AF1EF4" w:rsidRDefault="00E47797" w:rsidP="00E477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Problema</w:t>
            </w:r>
          </w:p>
        </w:tc>
        <w:tc>
          <w:tcPr>
            <w:tcW w:w="0" w:type="auto"/>
            <w:hideMark/>
          </w:tcPr>
          <w:p w14:paraId="068334BD" w14:textId="77777777" w:rsidR="00E47797" w:rsidRPr="00AF1EF4" w:rsidRDefault="00E47797" w:rsidP="00E477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Recurrencia</w:t>
            </w:r>
          </w:p>
        </w:tc>
      </w:tr>
      <w:tr w:rsidR="00426502" w:rsidRPr="00AF1EF4" w14:paraId="701B1088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55F1CBB" w14:textId="693BB27A" w:rsidR="00426502" w:rsidRPr="00AF1EF4" w:rsidRDefault="00426502" w:rsidP="0042650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1</w:t>
            </w:r>
          </w:p>
        </w:tc>
        <w:tc>
          <w:tcPr>
            <w:tcW w:w="0" w:type="auto"/>
            <w:hideMark/>
          </w:tcPr>
          <w:p w14:paraId="3CDE2240" w14:textId="29535700" w:rsidR="00426502" w:rsidRPr="00AF1EF4" w:rsidRDefault="00426502" w:rsidP="004265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 xml:space="preserve">Elementos no alcanzados con 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Tab</w:t>
            </w:r>
            <w:proofErr w:type="spellEnd"/>
          </w:p>
        </w:tc>
        <w:tc>
          <w:tcPr>
            <w:tcW w:w="0" w:type="auto"/>
            <w:hideMark/>
          </w:tcPr>
          <w:p w14:paraId="30D4D5CE" w14:textId="77777777" w:rsidR="00426502" w:rsidRPr="00AF1EF4" w:rsidRDefault="00426502" w:rsidP="004265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8</w:t>
            </w:r>
          </w:p>
        </w:tc>
      </w:tr>
      <w:tr w:rsidR="00E47797" w:rsidRPr="00AF1EF4" w14:paraId="29423CEC" w14:textId="77777777" w:rsidTr="0090334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56234C" w14:textId="16498077" w:rsidR="00E47797" w:rsidRPr="00AF1EF4" w:rsidRDefault="0090334C" w:rsidP="00E47797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2</w:t>
            </w:r>
          </w:p>
        </w:tc>
        <w:tc>
          <w:tcPr>
            <w:tcW w:w="0" w:type="auto"/>
            <w:hideMark/>
          </w:tcPr>
          <w:p w14:paraId="5894F80B" w14:textId="77777777" w:rsidR="00E47797" w:rsidRPr="00AF1EF4" w:rsidRDefault="00E47797" w:rsidP="00E477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Controles interactivos anidados</w:t>
            </w:r>
          </w:p>
        </w:tc>
        <w:tc>
          <w:tcPr>
            <w:tcW w:w="0" w:type="auto"/>
            <w:hideMark/>
          </w:tcPr>
          <w:p w14:paraId="65FCAB3D" w14:textId="77777777" w:rsidR="00E47797" w:rsidRPr="00AF1EF4" w:rsidRDefault="00E47797" w:rsidP="00E477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6</w:t>
            </w:r>
          </w:p>
        </w:tc>
      </w:tr>
      <w:tr w:rsidR="00E47797" w:rsidRPr="00AF1EF4" w14:paraId="10A23EC4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27E394" w14:textId="405A1CCA" w:rsidR="00E47797" w:rsidRPr="00AF1EF4" w:rsidRDefault="0090334C" w:rsidP="00E47797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2E52874C" w14:textId="77777777" w:rsidR="00E47797" w:rsidRPr="00AF1EF4" w:rsidRDefault="00E47797" w:rsidP="00E477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Indicador de foco</w:t>
            </w:r>
          </w:p>
        </w:tc>
        <w:tc>
          <w:tcPr>
            <w:tcW w:w="0" w:type="auto"/>
            <w:hideMark/>
          </w:tcPr>
          <w:p w14:paraId="2F1D430E" w14:textId="77777777" w:rsidR="00E47797" w:rsidRPr="00AF1EF4" w:rsidRDefault="00E47797" w:rsidP="00E477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</w:tr>
      <w:tr w:rsidR="00E47797" w:rsidRPr="00AF1EF4" w14:paraId="1113AA35" w14:textId="77777777" w:rsidTr="0090334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4E8E0A" w14:textId="5083A9DD" w:rsidR="00E47797" w:rsidRPr="00AF1EF4" w:rsidRDefault="0090334C" w:rsidP="00E47797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4</w:t>
            </w:r>
          </w:p>
        </w:tc>
        <w:tc>
          <w:tcPr>
            <w:tcW w:w="0" w:type="auto"/>
            <w:hideMark/>
          </w:tcPr>
          <w:p w14:paraId="4FABEF3F" w14:textId="77777777" w:rsidR="00E47797" w:rsidRPr="00AF1EF4" w:rsidRDefault="00E47797" w:rsidP="00E477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Texto de botones no descriptivo</w:t>
            </w:r>
          </w:p>
        </w:tc>
        <w:tc>
          <w:tcPr>
            <w:tcW w:w="0" w:type="auto"/>
            <w:hideMark/>
          </w:tcPr>
          <w:p w14:paraId="12062705" w14:textId="77777777" w:rsidR="00E47797" w:rsidRPr="00AF1EF4" w:rsidRDefault="00E47797" w:rsidP="00E477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2</w:t>
            </w:r>
          </w:p>
        </w:tc>
      </w:tr>
      <w:tr w:rsidR="00E47797" w:rsidRPr="00AF1EF4" w14:paraId="0ACE7A9A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75805B" w14:textId="77777777" w:rsidR="00E47797" w:rsidRPr="00AF1EF4" w:rsidRDefault="00E47797" w:rsidP="00E47797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5</w:t>
            </w:r>
          </w:p>
        </w:tc>
        <w:tc>
          <w:tcPr>
            <w:tcW w:w="0" w:type="auto"/>
            <w:hideMark/>
          </w:tcPr>
          <w:p w14:paraId="48C9F960" w14:textId="77777777" w:rsidR="00E47797" w:rsidRPr="00AF1EF4" w:rsidRDefault="00E47797" w:rsidP="00E477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Trampas de teclado</w:t>
            </w:r>
          </w:p>
        </w:tc>
        <w:tc>
          <w:tcPr>
            <w:tcW w:w="0" w:type="auto"/>
            <w:hideMark/>
          </w:tcPr>
          <w:p w14:paraId="0770BB4F" w14:textId="77777777" w:rsidR="00E47797" w:rsidRPr="00AF1EF4" w:rsidRDefault="00E47797" w:rsidP="00E477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</w:t>
            </w:r>
          </w:p>
        </w:tc>
      </w:tr>
      <w:tr w:rsidR="00E47797" w:rsidRPr="00AF1EF4" w14:paraId="77B65372" w14:textId="77777777" w:rsidTr="0090334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E422290" w14:textId="77777777" w:rsidR="00E47797" w:rsidRPr="00AF1EF4" w:rsidRDefault="00E47797" w:rsidP="00E47797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6</w:t>
            </w:r>
          </w:p>
        </w:tc>
        <w:tc>
          <w:tcPr>
            <w:tcW w:w="0" w:type="auto"/>
            <w:hideMark/>
          </w:tcPr>
          <w:p w14:paraId="3A34C621" w14:textId="77777777" w:rsidR="00E47797" w:rsidRPr="00AF1EF4" w:rsidRDefault="00E47797" w:rsidP="00E477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Orden de navegación (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Tab</w:t>
            </w:r>
            <w:proofErr w:type="spellEnd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)</w:t>
            </w:r>
          </w:p>
        </w:tc>
        <w:tc>
          <w:tcPr>
            <w:tcW w:w="0" w:type="auto"/>
            <w:hideMark/>
          </w:tcPr>
          <w:p w14:paraId="15A1B556" w14:textId="77777777" w:rsidR="00E47797" w:rsidRPr="00AF1EF4" w:rsidRDefault="00E47797" w:rsidP="00E477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1</w:t>
            </w:r>
          </w:p>
        </w:tc>
      </w:tr>
    </w:tbl>
    <w:p w14:paraId="5F23F553" w14:textId="77777777" w:rsidR="00E47797" w:rsidRPr="00AF1EF4" w:rsidRDefault="00E47797" w:rsidP="009616FC">
      <w:pPr>
        <w:rPr>
          <w:rFonts w:ascii="Times New Roman" w:hAnsi="Times New Roman" w:cs="Times New Roman"/>
        </w:rPr>
      </w:pPr>
    </w:p>
    <w:p w14:paraId="721997AF" w14:textId="1E40FFFA" w:rsidR="00907FB8" w:rsidRPr="00AF1EF4" w:rsidRDefault="00907FB8" w:rsidP="009616FC">
      <w:pPr>
        <w:rPr>
          <w:rFonts w:ascii="Times New Roman" w:hAnsi="Times New Roman" w:cs="Times New Roman"/>
          <w:b/>
          <w:bCs/>
        </w:rPr>
      </w:pPr>
      <w:r w:rsidRPr="00AF1EF4">
        <w:rPr>
          <w:rFonts w:ascii="Times New Roman" w:hAnsi="Times New Roman" w:cs="Times New Roman"/>
          <w:b/>
          <w:bCs/>
        </w:rPr>
        <w:t xml:space="preserve">Access Monitor </w:t>
      </w:r>
    </w:p>
    <w:tbl>
      <w:tblPr>
        <w:tblStyle w:val="PlainTable3"/>
        <w:tblW w:w="0" w:type="auto"/>
        <w:jc w:val="center"/>
        <w:tblLook w:val="04A0" w:firstRow="1" w:lastRow="0" w:firstColumn="1" w:lastColumn="0" w:noHBand="0" w:noVBand="1"/>
      </w:tblPr>
      <w:tblGrid>
        <w:gridCol w:w="463"/>
        <w:gridCol w:w="4044"/>
        <w:gridCol w:w="1867"/>
        <w:gridCol w:w="2464"/>
      </w:tblGrid>
      <w:tr w:rsidR="008B0449" w:rsidRPr="00AF1EF4" w14:paraId="41C442B0" w14:textId="77777777" w:rsidTr="00903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1E77B49F" w14:textId="77777777" w:rsidR="008B0449" w:rsidRPr="00AF1EF4" w:rsidRDefault="008B0449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N°</w:t>
            </w:r>
            <w:proofErr w:type="spellEnd"/>
          </w:p>
        </w:tc>
        <w:tc>
          <w:tcPr>
            <w:tcW w:w="0" w:type="auto"/>
            <w:hideMark/>
          </w:tcPr>
          <w:p w14:paraId="7158FF8A" w14:textId="77777777" w:rsidR="008B0449" w:rsidRPr="00AF1EF4" w:rsidRDefault="008B0449" w:rsidP="008B04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Problema</w:t>
            </w:r>
          </w:p>
        </w:tc>
        <w:tc>
          <w:tcPr>
            <w:tcW w:w="0" w:type="auto"/>
            <w:hideMark/>
          </w:tcPr>
          <w:p w14:paraId="7E5051C8" w14:textId="77777777" w:rsidR="008B0449" w:rsidRPr="00AF1EF4" w:rsidRDefault="008B0449" w:rsidP="008B04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Recurrencia</w:t>
            </w:r>
          </w:p>
        </w:tc>
        <w:tc>
          <w:tcPr>
            <w:tcW w:w="0" w:type="auto"/>
            <w:hideMark/>
          </w:tcPr>
          <w:p w14:paraId="6A5E6136" w14:textId="77777777" w:rsidR="008B0449" w:rsidRPr="00AF1EF4" w:rsidRDefault="008B0449" w:rsidP="008B04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Nivel de gravedad</w:t>
            </w:r>
          </w:p>
        </w:tc>
      </w:tr>
      <w:tr w:rsidR="00E47797" w:rsidRPr="00AF1EF4" w14:paraId="7679740F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3F2D43" w14:textId="77777777" w:rsidR="008B0449" w:rsidRPr="00AF1EF4" w:rsidRDefault="008B0449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</w:t>
            </w:r>
          </w:p>
        </w:tc>
        <w:tc>
          <w:tcPr>
            <w:tcW w:w="0" w:type="auto"/>
            <w:hideMark/>
          </w:tcPr>
          <w:p w14:paraId="0FB81638" w14:textId="77777777" w:rsidR="008B0449" w:rsidRPr="00AF1EF4" w:rsidRDefault="008B0449" w:rsidP="008B04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No redirección a contenido principal</w:t>
            </w:r>
          </w:p>
        </w:tc>
        <w:tc>
          <w:tcPr>
            <w:tcW w:w="0" w:type="auto"/>
            <w:hideMark/>
          </w:tcPr>
          <w:p w14:paraId="243922A2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3EF274D9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</w:t>
            </w:r>
          </w:p>
        </w:tc>
      </w:tr>
      <w:tr w:rsidR="008B0449" w:rsidRPr="00AF1EF4" w14:paraId="2225576E" w14:textId="77777777" w:rsidTr="0090334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664B60" w14:textId="51A0DA38" w:rsidR="008B0449" w:rsidRPr="00AF1EF4" w:rsidRDefault="0090334C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2</w:t>
            </w:r>
          </w:p>
        </w:tc>
        <w:tc>
          <w:tcPr>
            <w:tcW w:w="0" w:type="auto"/>
            <w:hideMark/>
          </w:tcPr>
          <w:p w14:paraId="6B667950" w14:textId="77777777" w:rsidR="008B0449" w:rsidRPr="00AF1EF4" w:rsidRDefault="008B0449" w:rsidP="008B04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 xml:space="preserve">Elementos con hijos 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focuseables</w:t>
            </w:r>
            <w:proofErr w:type="spellEnd"/>
          </w:p>
        </w:tc>
        <w:tc>
          <w:tcPr>
            <w:tcW w:w="0" w:type="auto"/>
            <w:hideMark/>
          </w:tcPr>
          <w:p w14:paraId="5548F14A" w14:textId="77777777" w:rsidR="008B0449" w:rsidRPr="00AF1EF4" w:rsidRDefault="008B0449" w:rsidP="008B0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6A5D8E34" w14:textId="77777777" w:rsidR="008B0449" w:rsidRPr="00AF1EF4" w:rsidRDefault="008B0449" w:rsidP="008B0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</w:t>
            </w:r>
          </w:p>
        </w:tc>
      </w:tr>
      <w:tr w:rsidR="00E47797" w:rsidRPr="00AF1EF4" w14:paraId="080CC14C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97D814" w14:textId="1A0B2C6B" w:rsidR="008B0449" w:rsidRPr="00AF1EF4" w:rsidRDefault="0090334C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154924D3" w14:textId="77777777" w:rsidR="008B0449" w:rsidRPr="00AF1EF4" w:rsidRDefault="008B0449" w:rsidP="008B04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Botones sin nombres accesibles</w:t>
            </w:r>
          </w:p>
        </w:tc>
        <w:tc>
          <w:tcPr>
            <w:tcW w:w="0" w:type="auto"/>
            <w:hideMark/>
          </w:tcPr>
          <w:p w14:paraId="321676EA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1</w:t>
            </w:r>
          </w:p>
        </w:tc>
        <w:tc>
          <w:tcPr>
            <w:tcW w:w="0" w:type="auto"/>
            <w:hideMark/>
          </w:tcPr>
          <w:p w14:paraId="22DCB4B1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1</w:t>
            </w:r>
          </w:p>
        </w:tc>
      </w:tr>
      <w:tr w:rsidR="008B0449" w:rsidRPr="00AF1EF4" w14:paraId="54C875C7" w14:textId="77777777" w:rsidTr="0090334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C602FA9" w14:textId="3F777736" w:rsidR="008B0449" w:rsidRPr="00AF1EF4" w:rsidRDefault="0090334C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4</w:t>
            </w:r>
          </w:p>
        </w:tc>
        <w:tc>
          <w:tcPr>
            <w:tcW w:w="0" w:type="auto"/>
            <w:hideMark/>
          </w:tcPr>
          <w:p w14:paraId="4111694B" w14:textId="77777777" w:rsidR="008B0449" w:rsidRPr="00AF1EF4" w:rsidRDefault="008B0449" w:rsidP="008B04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No especificación de color utilizado</w:t>
            </w:r>
          </w:p>
        </w:tc>
        <w:tc>
          <w:tcPr>
            <w:tcW w:w="0" w:type="auto"/>
            <w:hideMark/>
          </w:tcPr>
          <w:p w14:paraId="540148AC" w14:textId="77777777" w:rsidR="008B0449" w:rsidRPr="00AF1EF4" w:rsidRDefault="008B0449" w:rsidP="008B0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504DD3F0" w14:textId="77777777" w:rsidR="008B0449" w:rsidRPr="00AF1EF4" w:rsidRDefault="008B0449" w:rsidP="008B0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2</w:t>
            </w:r>
          </w:p>
        </w:tc>
      </w:tr>
      <w:tr w:rsidR="00E47797" w:rsidRPr="00AF1EF4" w14:paraId="72DE605D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5B3A19" w14:textId="5C55AB20" w:rsidR="008B0449" w:rsidRPr="00AF1EF4" w:rsidRDefault="0090334C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5</w:t>
            </w:r>
          </w:p>
        </w:tc>
        <w:tc>
          <w:tcPr>
            <w:tcW w:w="0" w:type="auto"/>
            <w:hideMark/>
          </w:tcPr>
          <w:p w14:paraId="2BD08CA7" w14:textId="77777777" w:rsidR="008B0449" w:rsidRPr="00AF1EF4" w:rsidRDefault="008B0449" w:rsidP="008B04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Lenguaje principal del 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html</w:t>
            </w:r>
            <w:proofErr w:type="spellEnd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 no consistentes</w:t>
            </w:r>
          </w:p>
        </w:tc>
        <w:tc>
          <w:tcPr>
            <w:tcW w:w="0" w:type="auto"/>
            <w:hideMark/>
          </w:tcPr>
          <w:p w14:paraId="7AB0A5A7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65CFE057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2</w:t>
            </w:r>
          </w:p>
        </w:tc>
      </w:tr>
      <w:tr w:rsidR="008B0449" w:rsidRPr="00AF1EF4" w14:paraId="625ABF2B" w14:textId="77777777" w:rsidTr="0090334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823CC2A" w14:textId="64C6C109" w:rsidR="008B0449" w:rsidRPr="00AF1EF4" w:rsidRDefault="0090334C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6</w:t>
            </w:r>
          </w:p>
        </w:tc>
        <w:tc>
          <w:tcPr>
            <w:tcW w:w="0" w:type="auto"/>
            <w:hideMark/>
          </w:tcPr>
          <w:p w14:paraId="705C552D" w14:textId="77777777" w:rsidR="008B0449" w:rsidRPr="00AF1EF4" w:rsidRDefault="008B0449" w:rsidP="008B04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Solo 1 nivel de encabezados</w:t>
            </w:r>
          </w:p>
        </w:tc>
        <w:tc>
          <w:tcPr>
            <w:tcW w:w="0" w:type="auto"/>
            <w:hideMark/>
          </w:tcPr>
          <w:p w14:paraId="213C8B19" w14:textId="77777777" w:rsidR="008B0449" w:rsidRPr="00AF1EF4" w:rsidRDefault="008B0449" w:rsidP="008B0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2AB0F95A" w14:textId="77777777" w:rsidR="008B0449" w:rsidRPr="00AF1EF4" w:rsidRDefault="008B0449" w:rsidP="008B0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</w:tr>
      <w:tr w:rsidR="00E47797" w:rsidRPr="00AF1EF4" w14:paraId="0F17DF47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E64CDC8" w14:textId="77777777" w:rsidR="008B0449" w:rsidRPr="00AF1EF4" w:rsidRDefault="008B0449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7</w:t>
            </w:r>
          </w:p>
        </w:tc>
        <w:tc>
          <w:tcPr>
            <w:tcW w:w="0" w:type="auto"/>
            <w:hideMark/>
          </w:tcPr>
          <w:p w14:paraId="0C37407C" w14:textId="77777777" w:rsidR="008B0449" w:rsidRPr="00AF1EF4" w:rsidRDefault="008B0449" w:rsidP="008B04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Combinación de colores sin contraste adecuado</w:t>
            </w:r>
          </w:p>
        </w:tc>
        <w:tc>
          <w:tcPr>
            <w:tcW w:w="0" w:type="auto"/>
            <w:hideMark/>
          </w:tcPr>
          <w:p w14:paraId="3EB18BD2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</w:t>
            </w:r>
          </w:p>
        </w:tc>
        <w:tc>
          <w:tcPr>
            <w:tcW w:w="0" w:type="auto"/>
            <w:hideMark/>
          </w:tcPr>
          <w:p w14:paraId="3C4DC8A9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3</w:t>
            </w:r>
          </w:p>
        </w:tc>
      </w:tr>
    </w:tbl>
    <w:p w14:paraId="70D28A99" w14:textId="77777777" w:rsidR="00AF1EF4" w:rsidRPr="00AF1EF4" w:rsidRDefault="00AF1EF4" w:rsidP="00AF1EF4"/>
    <w:p w14:paraId="321CC8A5" w14:textId="6AF5BFF8" w:rsidR="006825C6" w:rsidRPr="00AF1EF4" w:rsidRDefault="005D2BE5" w:rsidP="00AF1EF4">
      <w:pPr>
        <w:pStyle w:val="Heading2"/>
        <w:rPr>
          <w:rFonts w:ascii="Times New Roman" w:hAnsi="Times New Roman" w:cs="Times New Roman"/>
          <w:b/>
          <w:bCs/>
          <w:color w:val="000000" w:themeColor="text1"/>
        </w:rPr>
      </w:pPr>
      <w:r w:rsidRPr="00AF1EF4">
        <w:rPr>
          <w:rFonts w:ascii="Times New Roman" w:hAnsi="Times New Roman" w:cs="Times New Roman"/>
          <w:b/>
          <w:bCs/>
          <w:color w:val="000000" w:themeColor="text1"/>
        </w:rPr>
        <w:t>Soluciones implementadas</w:t>
      </w:r>
    </w:p>
    <w:p w14:paraId="40D21EB5" w14:textId="7979A7D9" w:rsidR="00E27C88" w:rsidRPr="00AF1EF4" w:rsidRDefault="005D2BE5" w:rsidP="009616FC">
      <w:pPr>
        <w:rPr>
          <w:rFonts w:ascii="Times New Roman" w:hAnsi="Times New Roman" w:cs="Times New Roman"/>
          <w:b/>
          <w:bCs/>
        </w:rPr>
      </w:pPr>
      <w:proofErr w:type="spellStart"/>
      <w:r w:rsidRPr="00AF1EF4">
        <w:rPr>
          <w:rFonts w:ascii="Times New Roman" w:hAnsi="Times New Roman" w:cs="Times New Roman"/>
          <w:b/>
          <w:bCs/>
        </w:rPr>
        <w:t>Accessibility</w:t>
      </w:r>
      <w:proofErr w:type="spellEnd"/>
      <w:r w:rsidRPr="00AF1EF4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AF1EF4">
        <w:rPr>
          <w:rFonts w:ascii="Times New Roman" w:hAnsi="Times New Roman" w:cs="Times New Roman"/>
          <w:b/>
          <w:bCs/>
        </w:rPr>
        <w:t>Insights</w:t>
      </w:r>
      <w:proofErr w:type="spellEnd"/>
    </w:p>
    <w:tbl>
      <w:tblPr>
        <w:tblStyle w:val="PlainTable3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7"/>
        <w:gridCol w:w="2873"/>
        <w:gridCol w:w="4060"/>
        <w:gridCol w:w="1468"/>
      </w:tblGrid>
      <w:tr w:rsidR="009365A6" w:rsidRPr="00AF1EF4" w14:paraId="367D683C" w14:textId="6FCFC0FD" w:rsidTr="009365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37" w:type="dxa"/>
            <w:hideMark/>
          </w:tcPr>
          <w:p w14:paraId="3234E332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N°</w:t>
            </w:r>
            <w:proofErr w:type="spellEnd"/>
          </w:p>
        </w:tc>
        <w:tc>
          <w:tcPr>
            <w:tcW w:w="2873" w:type="dxa"/>
            <w:hideMark/>
          </w:tcPr>
          <w:p w14:paraId="31FCC7F7" w14:textId="77777777" w:rsidR="009365A6" w:rsidRPr="00AF1EF4" w:rsidRDefault="009365A6" w:rsidP="006D20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Problema</w:t>
            </w:r>
          </w:p>
        </w:tc>
        <w:tc>
          <w:tcPr>
            <w:tcW w:w="4060" w:type="dxa"/>
            <w:hideMark/>
          </w:tcPr>
          <w:p w14:paraId="49900E32" w14:textId="6486A7B7" w:rsidR="009365A6" w:rsidRPr="00AF1EF4" w:rsidRDefault="009365A6" w:rsidP="006D20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Solución</w:t>
            </w:r>
          </w:p>
        </w:tc>
        <w:tc>
          <w:tcPr>
            <w:tcW w:w="1468" w:type="dxa"/>
          </w:tcPr>
          <w:p w14:paraId="102BABC4" w14:textId="4DE83274" w:rsidR="009365A6" w:rsidRPr="00AF1EF4" w:rsidRDefault="009365A6" w:rsidP="006D20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Conseguido</w:t>
            </w:r>
          </w:p>
        </w:tc>
      </w:tr>
      <w:tr w:rsidR="009365A6" w:rsidRPr="00AF1EF4" w14:paraId="6E3CBD19" w14:textId="0CAA8486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hideMark/>
          </w:tcPr>
          <w:p w14:paraId="041497FF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1</w:t>
            </w:r>
          </w:p>
        </w:tc>
        <w:tc>
          <w:tcPr>
            <w:tcW w:w="2873" w:type="dxa"/>
            <w:hideMark/>
          </w:tcPr>
          <w:p w14:paraId="2517CF14" w14:textId="7959DF34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 xml:space="preserve">Elementos no alcanzados con 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Tab</w:t>
            </w:r>
            <w:proofErr w:type="spellEnd"/>
          </w:p>
        </w:tc>
        <w:tc>
          <w:tcPr>
            <w:tcW w:w="4060" w:type="dxa"/>
            <w:hideMark/>
          </w:tcPr>
          <w:p w14:paraId="1D700A02" w14:textId="1667E092" w:rsidR="009365A6" w:rsidRPr="00AF1EF4" w:rsidRDefault="009365A6" w:rsidP="00936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Construir botones solo con la etiqueta &lt;a&gt;</w:t>
            </w:r>
          </w:p>
        </w:tc>
        <w:tc>
          <w:tcPr>
            <w:tcW w:w="1468" w:type="dxa"/>
          </w:tcPr>
          <w:p w14:paraId="04AAADB3" w14:textId="77777777" w:rsidR="009365A6" w:rsidRPr="00AF1EF4" w:rsidRDefault="009365A6" w:rsidP="00936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</w:p>
        </w:tc>
      </w:tr>
      <w:tr w:rsidR="009365A6" w:rsidRPr="00AF1EF4" w14:paraId="7F6C1682" w14:textId="48F1B13F" w:rsidTr="009365A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hideMark/>
          </w:tcPr>
          <w:p w14:paraId="2B2F6823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2</w:t>
            </w:r>
          </w:p>
        </w:tc>
        <w:tc>
          <w:tcPr>
            <w:tcW w:w="2873" w:type="dxa"/>
            <w:hideMark/>
          </w:tcPr>
          <w:p w14:paraId="54BACA86" w14:textId="77777777" w:rsidR="009365A6" w:rsidRPr="00AF1EF4" w:rsidRDefault="009365A6" w:rsidP="006D20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Controles interactivos anidados</w:t>
            </w:r>
          </w:p>
        </w:tc>
        <w:tc>
          <w:tcPr>
            <w:tcW w:w="4060" w:type="dxa"/>
            <w:hideMark/>
          </w:tcPr>
          <w:p w14:paraId="1CF85F48" w14:textId="4D4E0439" w:rsidR="009365A6" w:rsidRPr="00AF1EF4" w:rsidRDefault="009365A6" w:rsidP="00936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Eliminar la estructura 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button</w:t>
            </w:r>
            <w:proofErr w:type="spellEnd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 &gt; a para los botones</w:t>
            </w:r>
          </w:p>
        </w:tc>
        <w:tc>
          <w:tcPr>
            <w:tcW w:w="1468" w:type="dxa"/>
          </w:tcPr>
          <w:p w14:paraId="7B29A522" w14:textId="77777777" w:rsidR="009365A6" w:rsidRPr="00AF1EF4" w:rsidRDefault="009365A6" w:rsidP="00936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</w:p>
        </w:tc>
      </w:tr>
      <w:tr w:rsidR="009365A6" w:rsidRPr="00AF1EF4" w14:paraId="1D075C5B" w14:textId="2B5FCEF9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hideMark/>
          </w:tcPr>
          <w:p w14:paraId="70A872C2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lastRenderedPageBreak/>
              <w:t>3</w:t>
            </w:r>
          </w:p>
        </w:tc>
        <w:tc>
          <w:tcPr>
            <w:tcW w:w="2873" w:type="dxa"/>
            <w:hideMark/>
          </w:tcPr>
          <w:p w14:paraId="09476E4C" w14:textId="77777777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Indicador de foco</w:t>
            </w:r>
          </w:p>
        </w:tc>
        <w:tc>
          <w:tcPr>
            <w:tcW w:w="4060" w:type="dxa"/>
            <w:hideMark/>
          </w:tcPr>
          <w:p w14:paraId="145F09CB" w14:textId="2A8CDC47" w:rsidR="009365A6" w:rsidRPr="00AF1EF4" w:rsidRDefault="009365A6" w:rsidP="00936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Agregar 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feedback</w:t>
            </w:r>
            <w:proofErr w:type="spellEnd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 con el 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seudo-</w:t>
            </w:r>
            <w:proofErr w:type="gram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selector</w:t>
            </w:r>
            <w:proofErr w:type="spellEnd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 :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focus</w:t>
            </w:r>
            <w:proofErr w:type="spellEnd"/>
            <w:proofErr w:type="gramEnd"/>
          </w:p>
        </w:tc>
        <w:tc>
          <w:tcPr>
            <w:tcW w:w="1468" w:type="dxa"/>
          </w:tcPr>
          <w:p w14:paraId="1593E70C" w14:textId="77777777" w:rsidR="009365A6" w:rsidRPr="00AF1EF4" w:rsidRDefault="009365A6" w:rsidP="00936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</w:p>
        </w:tc>
      </w:tr>
      <w:tr w:rsidR="009365A6" w:rsidRPr="00AF1EF4" w14:paraId="1057BA7E" w14:textId="597B08C0" w:rsidTr="009365A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hideMark/>
          </w:tcPr>
          <w:p w14:paraId="3E6EDDF5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4</w:t>
            </w:r>
          </w:p>
        </w:tc>
        <w:tc>
          <w:tcPr>
            <w:tcW w:w="2873" w:type="dxa"/>
            <w:hideMark/>
          </w:tcPr>
          <w:p w14:paraId="3E45E41C" w14:textId="77777777" w:rsidR="009365A6" w:rsidRPr="00AF1EF4" w:rsidRDefault="009365A6" w:rsidP="006D20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Texto de botones no descriptivo</w:t>
            </w:r>
          </w:p>
        </w:tc>
        <w:tc>
          <w:tcPr>
            <w:tcW w:w="4060" w:type="dxa"/>
            <w:hideMark/>
          </w:tcPr>
          <w:p w14:paraId="1A4CD36D" w14:textId="4F6390CB" w:rsidR="009365A6" w:rsidRPr="00AF1EF4" w:rsidRDefault="009365A6" w:rsidP="00936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Agregar texto alternativo </w:t>
            </w:r>
            <w:r w:rsidRPr="00AF1EF4">
              <w:rPr>
                <w:rFonts w:ascii="Times New Roman" w:eastAsia="Times New Roman" w:hAnsi="Times New Roman" w:cs="Times New Roman"/>
                <w:color w:val="000000"/>
                <w:highlight w:val="yellow"/>
                <w:lang w:eastAsia="es-EC"/>
              </w:rPr>
              <w:t>(?)</w:t>
            </w:r>
          </w:p>
        </w:tc>
        <w:tc>
          <w:tcPr>
            <w:tcW w:w="1468" w:type="dxa"/>
          </w:tcPr>
          <w:p w14:paraId="600B9D64" w14:textId="77777777" w:rsidR="009365A6" w:rsidRPr="00AF1EF4" w:rsidRDefault="009365A6" w:rsidP="00936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</w:p>
        </w:tc>
      </w:tr>
      <w:tr w:rsidR="009365A6" w:rsidRPr="00AF1EF4" w14:paraId="2CF7A380" w14:textId="4D89048E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hideMark/>
          </w:tcPr>
          <w:p w14:paraId="109A289A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5</w:t>
            </w:r>
          </w:p>
        </w:tc>
        <w:tc>
          <w:tcPr>
            <w:tcW w:w="2873" w:type="dxa"/>
            <w:hideMark/>
          </w:tcPr>
          <w:p w14:paraId="05145199" w14:textId="77777777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Trampas de teclado</w:t>
            </w:r>
          </w:p>
        </w:tc>
        <w:tc>
          <w:tcPr>
            <w:tcW w:w="4060" w:type="dxa"/>
            <w:hideMark/>
          </w:tcPr>
          <w:p w14:paraId="778B1027" w14:textId="54255EE3" w:rsidR="009365A6" w:rsidRPr="00AF1EF4" w:rsidRDefault="009365A6" w:rsidP="00936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Agregar el atributo 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tabindex</w:t>
            </w:r>
            <w:proofErr w:type="spellEnd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 al elemento afectado</w:t>
            </w:r>
          </w:p>
        </w:tc>
        <w:tc>
          <w:tcPr>
            <w:tcW w:w="1468" w:type="dxa"/>
          </w:tcPr>
          <w:p w14:paraId="1C80925B" w14:textId="77777777" w:rsidR="009365A6" w:rsidRPr="00AF1EF4" w:rsidRDefault="009365A6" w:rsidP="00936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</w:p>
        </w:tc>
      </w:tr>
      <w:tr w:rsidR="009365A6" w:rsidRPr="00AF1EF4" w14:paraId="7664EEC0" w14:textId="170B766B" w:rsidTr="009365A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hideMark/>
          </w:tcPr>
          <w:p w14:paraId="33483EBE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6</w:t>
            </w:r>
          </w:p>
        </w:tc>
        <w:tc>
          <w:tcPr>
            <w:tcW w:w="2873" w:type="dxa"/>
            <w:hideMark/>
          </w:tcPr>
          <w:p w14:paraId="759BBF4F" w14:textId="77777777" w:rsidR="009365A6" w:rsidRPr="00AF1EF4" w:rsidRDefault="009365A6" w:rsidP="006D20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Orden de navegación (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Tab</w:t>
            </w:r>
            <w:proofErr w:type="spellEnd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)</w:t>
            </w:r>
          </w:p>
        </w:tc>
        <w:tc>
          <w:tcPr>
            <w:tcW w:w="4060" w:type="dxa"/>
            <w:hideMark/>
          </w:tcPr>
          <w:p w14:paraId="7307340E" w14:textId="71505B63" w:rsidR="009365A6" w:rsidRPr="00AF1EF4" w:rsidRDefault="009365A6" w:rsidP="00936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Derivada de la solución del problema 5</w:t>
            </w:r>
          </w:p>
        </w:tc>
        <w:tc>
          <w:tcPr>
            <w:tcW w:w="1468" w:type="dxa"/>
          </w:tcPr>
          <w:p w14:paraId="2DCAA98F" w14:textId="77777777" w:rsidR="009365A6" w:rsidRPr="00AF1EF4" w:rsidRDefault="009365A6" w:rsidP="00936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</w:p>
        </w:tc>
      </w:tr>
    </w:tbl>
    <w:p w14:paraId="02D4A119" w14:textId="53A93168" w:rsidR="005D2BE5" w:rsidRPr="00AF1EF4" w:rsidRDefault="009365A6" w:rsidP="009616FC">
      <w:pPr>
        <w:rPr>
          <w:rFonts w:ascii="Times New Roman" w:hAnsi="Times New Roman" w:cs="Times New Roman"/>
          <w:b/>
          <w:bCs/>
        </w:rPr>
      </w:pPr>
      <w:r w:rsidRPr="00AF1EF4">
        <w:rPr>
          <w:rFonts w:ascii="Times New Roman" w:hAnsi="Times New Roman" w:cs="Times New Roman"/>
          <w:b/>
          <w:bCs/>
        </w:rPr>
        <w:t>Access Monitor</w:t>
      </w:r>
    </w:p>
    <w:tbl>
      <w:tblPr>
        <w:tblStyle w:val="PlainTable3"/>
        <w:tblW w:w="0" w:type="auto"/>
        <w:jc w:val="center"/>
        <w:tblLook w:val="04A0" w:firstRow="1" w:lastRow="0" w:firstColumn="1" w:lastColumn="0" w:noHBand="0" w:noVBand="1"/>
      </w:tblPr>
      <w:tblGrid>
        <w:gridCol w:w="463"/>
        <w:gridCol w:w="3298"/>
        <w:gridCol w:w="3357"/>
        <w:gridCol w:w="1720"/>
      </w:tblGrid>
      <w:tr w:rsidR="009365A6" w:rsidRPr="00AF1EF4" w14:paraId="75A81D97" w14:textId="12816881" w:rsidTr="000664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78C6FD16" w14:textId="01EF91F2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N°</w:t>
            </w:r>
            <w:proofErr w:type="spellEnd"/>
          </w:p>
        </w:tc>
        <w:tc>
          <w:tcPr>
            <w:tcW w:w="0" w:type="auto"/>
            <w:hideMark/>
          </w:tcPr>
          <w:p w14:paraId="04E81A99" w14:textId="77777777" w:rsidR="009365A6" w:rsidRPr="00AF1EF4" w:rsidRDefault="009365A6" w:rsidP="006D20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Problema</w:t>
            </w:r>
          </w:p>
        </w:tc>
        <w:tc>
          <w:tcPr>
            <w:tcW w:w="0" w:type="auto"/>
            <w:hideMark/>
          </w:tcPr>
          <w:p w14:paraId="57511EBF" w14:textId="2831CE0D" w:rsidR="009365A6" w:rsidRPr="00AF1EF4" w:rsidRDefault="009365A6" w:rsidP="006D20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Solución</w:t>
            </w:r>
          </w:p>
        </w:tc>
        <w:tc>
          <w:tcPr>
            <w:tcW w:w="0" w:type="auto"/>
          </w:tcPr>
          <w:p w14:paraId="0992D224" w14:textId="2B7E03DD" w:rsidR="009365A6" w:rsidRPr="00AF1EF4" w:rsidRDefault="009365A6" w:rsidP="006D20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Conseguido</w:t>
            </w:r>
          </w:p>
        </w:tc>
      </w:tr>
      <w:tr w:rsidR="009365A6" w:rsidRPr="00AF1EF4" w14:paraId="3485BEA4" w14:textId="53ABCA2A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D843286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</w:t>
            </w:r>
          </w:p>
        </w:tc>
        <w:tc>
          <w:tcPr>
            <w:tcW w:w="0" w:type="auto"/>
            <w:hideMark/>
          </w:tcPr>
          <w:p w14:paraId="63932481" w14:textId="77777777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No redirección a contenido principal</w:t>
            </w:r>
          </w:p>
        </w:tc>
        <w:tc>
          <w:tcPr>
            <w:tcW w:w="0" w:type="auto"/>
          </w:tcPr>
          <w:p w14:paraId="1EEC634C" w14:textId="7294D1FF" w:rsidR="009365A6" w:rsidRPr="00AF1EF4" w:rsidRDefault="009365A6" w:rsidP="006D2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-</w:t>
            </w:r>
          </w:p>
        </w:tc>
        <w:tc>
          <w:tcPr>
            <w:tcW w:w="0" w:type="auto"/>
          </w:tcPr>
          <w:p w14:paraId="00779796" w14:textId="39E25735" w:rsidR="009365A6" w:rsidRPr="00AF1EF4" w:rsidRDefault="009365A6" w:rsidP="006D2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X</w:t>
            </w:r>
          </w:p>
        </w:tc>
      </w:tr>
      <w:tr w:rsidR="009365A6" w:rsidRPr="00AF1EF4" w14:paraId="058A07BA" w14:textId="153E5F34" w:rsidTr="009365A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9EF7153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2</w:t>
            </w:r>
          </w:p>
        </w:tc>
        <w:tc>
          <w:tcPr>
            <w:tcW w:w="0" w:type="auto"/>
            <w:hideMark/>
          </w:tcPr>
          <w:p w14:paraId="41DB252A" w14:textId="77777777" w:rsidR="009365A6" w:rsidRPr="00AF1EF4" w:rsidRDefault="009365A6" w:rsidP="006D20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 xml:space="preserve">Elementos con hijos 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focuseables</w:t>
            </w:r>
            <w:proofErr w:type="spellEnd"/>
          </w:p>
        </w:tc>
        <w:tc>
          <w:tcPr>
            <w:tcW w:w="0" w:type="auto"/>
          </w:tcPr>
          <w:p w14:paraId="0F2D95F3" w14:textId="579837AC" w:rsidR="009365A6" w:rsidRPr="00AF1EF4" w:rsidRDefault="00D57C6B" w:rsidP="006D2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Eliminar la estructura 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button</w:t>
            </w:r>
            <w:proofErr w:type="spellEnd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 &gt; a para los botones</w:t>
            </w:r>
          </w:p>
        </w:tc>
        <w:tc>
          <w:tcPr>
            <w:tcW w:w="0" w:type="auto"/>
          </w:tcPr>
          <w:p w14:paraId="14D6FA7A" w14:textId="77777777" w:rsidR="009365A6" w:rsidRPr="00AF1EF4" w:rsidRDefault="009365A6" w:rsidP="006D2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s-EC"/>
              </w:rPr>
            </w:pPr>
          </w:p>
        </w:tc>
      </w:tr>
      <w:tr w:rsidR="009365A6" w:rsidRPr="00AF1EF4" w14:paraId="215FDA9D" w14:textId="107EDFC9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5711AF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764E395E" w14:textId="77777777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Botones sin nombres accesibles</w:t>
            </w:r>
          </w:p>
        </w:tc>
        <w:tc>
          <w:tcPr>
            <w:tcW w:w="0" w:type="auto"/>
          </w:tcPr>
          <w:p w14:paraId="31FBC056" w14:textId="28C6C3A6" w:rsidR="009365A6" w:rsidRPr="00AF1EF4" w:rsidRDefault="00D57C6B" w:rsidP="006D2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Cambiar nombres y agregar alternativas</w:t>
            </w:r>
          </w:p>
        </w:tc>
        <w:tc>
          <w:tcPr>
            <w:tcW w:w="0" w:type="auto"/>
          </w:tcPr>
          <w:p w14:paraId="6E5BD87D" w14:textId="77777777" w:rsidR="009365A6" w:rsidRPr="00AF1EF4" w:rsidRDefault="009365A6" w:rsidP="006D2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</w:p>
        </w:tc>
      </w:tr>
      <w:tr w:rsidR="009365A6" w:rsidRPr="00AF1EF4" w14:paraId="245B35F7" w14:textId="2C62E6EF" w:rsidTr="009365A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552768C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4</w:t>
            </w:r>
          </w:p>
        </w:tc>
        <w:tc>
          <w:tcPr>
            <w:tcW w:w="0" w:type="auto"/>
            <w:hideMark/>
          </w:tcPr>
          <w:p w14:paraId="779ADDEE" w14:textId="77777777" w:rsidR="009365A6" w:rsidRPr="00AF1EF4" w:rsidRDefault="009365A6" w:rsidP="006D20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No especificación de color utilizado</w:t>
            </w:r>
          </w:p>
        </w:tc>
        <w:tc>
          <w:tcPr>
            <w:tcW w:w="0" w:type="auto"/>
          </w:tcPr>
          <w:p w14:paraId="0B40E415" w14:textId="3C85BD79" w:rsidR="009365A6" w:rsidRPr="00AF1EF4" w:rsidRDefault="009365A6" w:rsidP="006D2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</w:p>
        </w:tc>
        <w:tc>
          <w:tcPr>
            <w:tcW w:w="0" w:type="auto"/>
          </w:tcPr>
          <w:p w14:paraId="69422EEC" w14:textId="77777777" w:rsidR="009365A6" w:rsidRPr="00AF1EF4" w:rsidRDefault="009365A6" w:rsidP="006D2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s-EC"/>
              </w:rPr>
            </w:pPr>
          </w:p>
        </w:tc>
      </w:tr>
      <w:tr w:rsidR="009365A6" w:rsidRPr="00AF1EF4" w14:paraId="5ECDE0A6" w14:textId="201A6C90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A320DA2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5</w:t>
            </w:r>
          </w:p>
        </w:tc>
        <w:tc>
          <w:tcPr>
            <w:tcW w:w="0" w:type="auto"/>
            <w:hideMark/>
          </w:tcPr>
          <w:p w14:paraId="4D41F5F0" w14:textId="77777777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Lenguaje principal del </w:t>
            </w:r>
            <w:proofErr w:type="spellStart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html</w:t>
            </w:r>
            <w:proofErr w:type="spellEnd"/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 no consistentes</w:t>
            </w:r>
          </w:p>
        </w:tc>
        <w:tc>
          <w:tcPr>
            <w:tcW w:w="0" w:type="auto"/>
          </w:tcPr>
          <w:p w14:paraId="7684DC37" w14:textId="12238DC1" w:rsidR="009365A6" w:rsidRPr="00AF1EF4" w:rsidRDefault="0052063A" w:rsidP="006D2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Cambiar idiomas para mantener consistencia</w:t>
            </w:r>
          </w:p>
        </w:tc>
        <w:tc>
          <w:tcPr>
            <w:tcW w:w="0" w:type="auto"/>
          </w:tcPr>
          <w:p w14:paraId="30C399AB" w14:textId="77777777" w:rsidR="009365A6" w:rsidRPr="00AF1EF4" w:rsidRDefault="009365A6" w:rsidP="006D2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</w:p>
        </w:tc>
      </w:tr>
      <w:tr w:rsidR="009365A6" w:rsidRPr="00AF1EF4" w14:paraId="2345F456" w14:textId="637E19C0" w:rsidTr="009365A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30290F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6</w:t>
            </w:r>
          </w:p>
        </w:tc>
        <w:tc>
          <w:tcPr>
            <w:tcW w:w="0" w:type="auto"/>
            <w:hideMark/>
          </w:tcPr>
          <w:p w14:paraId="21A3D561" w14:textId="77777777" w:rsidR="009365A6" w:rsidRPr="00AF1EF4" w:rsidRDefault="009365A6" w:rsidP="006D20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Solo 1 nivel de encabezados</w:t>
            </w:r>
          </w:p>
        </w:tc>
        <w:tc>
          <w:tcPr>
            <w:tcW w:w="0" w:type="auto"/>
          </w:tcPr>
          <w:p w14:paraId="253DB52B" w14:textId="45A88B31" w:rsidR="009365A6" w:rsidRPr="00AF1EF4" w:rsidRDefault="005E3754" w:rsidP="006D2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-</w:t>
            </w:r>
          </w:p>
        </w:tc>
        <w:tc>
          <w:tcPr>
            <w:tcW w:w="0" w:type="auto"/>
          </w:tcPr>
          <w:p w14:paraId="77AED45B" w14:textId="03A30E1E" w:rsidR="009365A6" w:rsidRPr="00AF1EF4" w:rsidRDefault="005E3754" w:rsidP="006D2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X</w:t>
            </w:r>
          </w:p>
        </w:tc>
      </w:tr>
      <w:tr w:rsidR="009365A6" w:rsidRPr="00AF1EF4" w14:paraId="5C540359" w14:textId="0C8C5044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DBB57A4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7</w:t>
            </w:r>
          </w:p>
        </w:tc>
        <w:tc>
          <w:tcPr>
            <w:tcW w:w="0" w:type="auto"/>
            <w:hideMark/>
          </w:tcPr>
          <w:p w14:paraId="271E0499" w14:textId="77777777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Combinación de colores sin contraste adecuado</w:t>
            </w:r>
          </w:p>
        </w:tc>
        <w:tc>
          <w:tcPr>
            <w:tcW w:w="0" w:type="auto"/>
          </w:tcPr>
          <w:p w14:paraId="45A32923" w14:textId="68C898A5" w:rsidR="009365A6" w:rsidRPr="00AF1EF4" w:rsidRDefault="009365A6" w:rsidP="006D2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</w:p>
        </w:tc>
        <w:tc>
          <w:tcPr>
            <w:tcW w:w="0" w:type="auto"/>
          </w:tcPr>
          <w:p w14:paraId="7DF00735" w14:textId="77777777" w:rsidR="009365A6" w:rsidRPr="00AF1EF4" w:rsidRDefault="009365A6" w:rsidP="006D2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s-EC"/>
              </w:rPr>
            </w:pPr>
          </w:p>
        </w:tc>
      </w:tr>
    </w:tbl>
    <w:p w14:paraId="5484769B" w14:textId="77777777" w:rsidR="009365A6" w:rsidRPr="00AF1EF4" w:rsidRDefault="009365A6" w:rsidP="009616FC">
      <w:pPr>
        <w:rPr>
          <w:rFonts w:ascii="Times New Roman" w:hAnsi="Times New Roman" w:cs="Times New Roman"/>
        </w:rPr>
      </w:pPr>
    </w:p>
    <w:sectPr w:rsidR="009365A6" w:rsidRPr="00AF1EF4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491AFB" w14:textId="77777777" w:rsidR="003310A7" w:rsidRDefault="003310A7" w:rsidP="000B232F">
      <w:pPr>
        <w:spacing w:after="0" w:line="240" w:lineRule="auto"/>
      </w:pPr>
      <w:r>
        <w:separator/>
      </w:r>
    </w:p>
  </w:endnote>
  <w:endnote w:type="continuationSeparator" w:id="0">
    <w:p w14:paraId="437F2A0B" w14:textId="77777777" w:rsidR="003310A7" w:rsidRDefault="003310A7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EndPr/>
    <w:sdtContent>
      <w:p w14:paraId="4203305C" w14:textId="363B3E5D" w:rsidR="006137A4" w:rsidRDefault="006137A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0BB6" w:rsidRPr="003D0BB6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Footer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487C1C" w14:textId="77777777" w:rsidR="003310A7" w:rsidRDefault="003310A7" w:rsidP="000B232F">
      <w:pPr>
        <w:spacing w:after="0" w:line="240" w:lineRule="auto"/>
      </w:pPr>
      <w:r>
        <w:separator/>
      </w:r>
    </w:p>
  </w:footnote>
  <w:footnote w:type="continuationSeparator" w:id="0">
    <w:p w14:paraId="3F72583D" w14:textId="77777777" w:rsidR="003310A7" w:rsidRDefault="003310A7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F2C43" w14:textId="769C3F4C" w:rsidR="00EE7AAE" w:rsidRDefault="00EE7AAE" w:rsidP="000B232F">
    <w:pPr>
      <w:pStyle w:val="Header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89294B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0714CF6B" w:rsidR="004B4333" w:rsidRDefault="00CD6B72" w:rsidP="00CD6B72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 xml:space="preserve">ISWD732 </w:t>
    </w:r>
    <w:r w:rsidR="00C83EF4">
      <w:rPr>
        <w:rFonts w:ascii="Verdana" w:hAnsi="Verdana"/>
        <w:b/>
        <w:noProof/>
        <w:sz w:val="20"/>
        <w:lang w:eastAsia="es-EC"/>
      </w:rPr>
      <w:t>USABILIDAD</w:t>
    </w:r>
    <w:r w:rsidR="00001A92">
      <w:rPr>
        <w:rFonts w:ascii="Verdana" w:hAnsi="Verdana"/>
        <w:b/>
        <w:noProof/>
        <w:sz w:val="20"/>
        <w:lang w:eastAsia="es-EC"/>
      </w:rPr>
      <w:t xml:space="preserve"> </w:t>
    </w:r>
    <w:r>
      <w:rPr>
        <w:rFonts w:ascii="Verdana" w:hAnsi="Verdana"/>
        <w:b/>
        <w:noProof/>
        <w:sz w:val="20"/>
        <w:lang w:eastAsia="es-EC"/>
      </w:rPr>
      <w:t xml:space="preserve">Y ACCESIBILIDAD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193A4191" w14:textId="1B62C9BF" w:rsidR="007D167E" w:rsidRPr="007D167E" w:rsidRDefault="007D167E" w:rsidP="007D167E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F74A81"/>
    <w:multiLevelType w:val="hybridMultilevel"/>
    <w:tmpl w:val="935A790A"/>
    <w:lvl w:ilvl="0" w:tplc="83C235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7691200">
    <w:abstractNumId w:val="3"/>
  </w:num>
  <w:num w:numId="2" w16cid:durableId="326248967">
    <w:abstractNumId w:val="0"/>
  </w:num>
  <w:num w:numId="3" w16cid:durableId="209192071">
    <w:abstractNumId w:val="6"/>
  </w:num>
  <w:num w:numId="4" w16cid:durableId="1947618674">
    <w:abstractNumId w:val="2"/>
  </w:num>
  <w:num w:numId="5" w16cid:durableId="2121561499">
    <w:abstractNumId w:val="1"/>
  </w:num>
  <w:num w:numId="6" w16cid:durableId="521667789">
    <w:abstractNumId w:val="5"/>
  </w:num>
  <w:num w:numId="7" w16cid:durableId="322468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5D44"/>
    <w:rsid w:val="00026866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A29F8"/>
    <w:rsid w:val="000B014B"/>
    <w:rsid w:val="000B232F"/>
    <w:rsid w:val="000B3CD8"/>
    <w:rsid w:val="000C3522"/>
    <w:rsid w:val="000C3DFD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0F4241"/>
    <w:rsid w:val="001008C4"/>
    <w:rsid w:val="00104B2A"/>
    <w:rsid w:val="00106851"/>
    <w:rsid w:val="0011144B"/>
    <w:rsid w:val="0011412E"/>
    <w:rsid w:val="00115515"/>
    <w:rsid w:val="00116489"/>
    <w:rsid w:val="0012424C"/>
    <w:rsid w:val="001258BB"/>
    <w:rsid w:val="00126B07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67123"/>
    <w:rsid w:val="001700B0"/>
    <w:rsid w:val="00173547"/>
    <w:rsid w:val="00180018"/>
    <w:rsid w:val="00182F3F"/>
    <w:rsid w:val="00183296"/>
    <w:rsid w:val="00183C92"/>
    <w:rsid w:val="00184EBD"/>
    <w:rsid w:val="00187E85"/>
    <w:rsid w:val="00191E97"/>
    <w:rsid w:val="001945FB"/>
    <w:rsid w:val="00196958"/>
    <w:rsid w:val="001A5077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E130A"/>
    <w:rsid w:val="001E3AF8"/>
    <w:rsid w:val="001E745E"/>
    <w:rsid w:val="001E7B0B"/>
    <w:rsid w:val="001F3908"/>
    <w:rsid w:val="001F5B07"/>
    <w:rsid w:val="00200831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0AFD"/>
    <w:rsid w:val="002E1835"/>
    <w:rsid w:val="002E2A84"/>
    <w:rsid w:val="002E2D2C"/>
    <w:rsid w:val="002E324A"/>
    <w:rsid w:val="002E75C8"/>
    <w:rsid w:val="002F6027"/>
    <w:rsid w:val="002F7732"/>
    <w:rsid w:val="002F7748"/>
    <w:rsid w:val="00306104"/>
    <w:rsid w:val="00321B19"/>
    <w:rsid w:val="003265D1"/>
    <w:rsid w:val="00330110"/>
    <w:rsid w:val="003310A7"/>
    <w:rsid w:val="00332256"/>
    <w:rsid w:val="00337185"/>
    <w:rsid w:val="0034058C"/>
    <w:rsid w:val="003425D0"/>
    <w:rsid w:val="0034504C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09AB"/>
    <w:rsid w:val="003C5D58"/>
    <w:rsid w:val="003D04B1"/>
    <w:rsid w:val="003D0BB6"/>
    <w:rsid w:val="003D4922"/>
    <w:rsid w:val="003D5253"/>
    <w:rsid w:val="003E16A5"/>
    <w:rsid w:val="003E5A70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245F"/>
    <w:rsid w:val="00413727"/>
    <w:rsid w:val="0041717F"/>
    <w:rsid w:val="00420DBB"/>
    <w:rsid w:val="00426502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D560E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063A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2622"/>
    <w:rsid w:val="005B4D0D"/>
    <w:rsid w:val="005B5181"/>
    <w:rsid w:val="005B7EAB"/>
    <w:rsid w:val="005C2775"/>
    <w:rsid w:val="005C2D83"/>
    <w:rsid w:val="005C3C5D"/>
    <w:rsid w:val="005C4BA8"/>
    <w:rsid w:val="005D17C0"/>
    <w:rsid w:val="005D1F5F"/>
    <w:rsid w:val="005D2BE5"/>
    <w:rsid w:val="005D2D14"/>
    <w:rsid w:val="005D3BD6"/>
    <w:rsid w:val="005D4B65"/>
    <w:rsid w:val="005E0413"/>
    <w:rsid w:val="005E3754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074B9"/>
    <w:rsid w:val="006137A4"/>
    <w:rsid w:val="006158EA"/>
    <w:rsid w:val="006170A0"/>
    <w:rsid w:val="006205F4"/>
    <w:rsid w:val="00624BEE"/>
    <w:rsid w:val="00625580"/>
    <w:rsid w:val="00625D68"/>
    <w:rsid w:val="006303B4"/>
    <w:rsid w:val="00633CA7"/>
    <w:rsid w:val="00635F8C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13D8"/>
    <w:rsid w:val="0067494A"/>
    <w:rsid w:val="00674AFF"/>
    <w:rsid w:val="00676479"/>
    <w:rsid w:val="006825C6"/>
    <w:rsid w:val="0068326B"/>
    <w:rsid w:val="00685423"/>
    <w:rsid w:val="00694A0B"/>
    <w:rsid w:val="006A1F4B"/>
    <w:rsid w:val="006A2740"/>
    <w:rsid w:val="006A302C"/>
    <w:rsid w:val="006B2A09"/>
    <w:rsid w:val="006B41A3"/>
    <w:rsid w:val="006C36BE"/>
    <w:rsid w:val="006C7008"/>
    <w:rsid w:val="006D079F"/>
    <w:rsid w:val="006D6576"/>
    <w:rsid w:val="006D7A22"/>
    <w:rsid w:val="006E1B63"/>
    <w:rsid w:val="006F0165"/>
    <w:rsid w:val="006F15CA"/>
    <w:rsid w:val="006F509B"/>
    <w:rsid w:val="006F5C65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56DED"/>
    <w:rsid w:val="00761377"/>
    <w:rsid w:val="00763071"/>
    <w:rsid w:val="007704E4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42B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1FD0"/>
    <w:rsid w:val="0082353A"/>
    <w:rsid w:val="00835B36"/>
    <w:rsid w:val="00835D7C"/>
    <w:rsid w:val="00837518"/>
    <w:rsid w:val="00847B07"/>
    <w:rsid w:val="008523E4"/>
    <w:rsid w:val="008551EA"/>
    <w:rsid w:val="00855351"/>
    <w:rsid w:val="00857872"/>
    <w:rsid w:val="00861B47"/>
    <w:rsid w:val="00872D8B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449"/>
    <w:rsid w:val="008B0578"/>
    <w:rsid w:val="008B5176"/>
    <w:rsid w:val="008B60BF"/>
    <w:rsid w:val="008C4035"/>
    <w:rsid w:val="008C5D7B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334C"/>
    <w:rsid w:val="0090518E"/>
    <w:rsid w:val="00907FB8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365A6"/>
    <w:rsid w:val="00940B73"/>
    <w:rsid w:val="00942954"/>
    <w:rsid w:val="00943E64"/>
    <w:rsid w:val="0094742C"/>
    <w:rsid w:val="00947FAA"/>
    <w:rsid w:val="009616FC"/>
    <w:rsid w:val="009656F3"/>
    <w:rsid w:val="00967460"/>
    <w:rsid w:val="0097133C"/>
    <w:rsid w:val="00973BB0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C0E89"/>
    <w:rsid w:val="009D0F1C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56A1C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D1B10"/>
    <w:rsid w:val="00AD250F"/>
    <w:rsid w:val="00AD36CE"/>
    <w:rsid w:val="00AD6371"/>
    <w:rsid w:val="00AE2216"/>
    <w:rsid w:val="00AE2A95"/>
    <w:rsid w:val="00AE478D"/>
    <w:rsid w:val="00AF1EF4"/>
    <w:rsid w:val="00AF4926"/>
    <w:rsid w:val="00AF78C5"/>
    <w:rsid w:val="00B003D3"/>
    <w:rsid w:val="00B0191F"/>
    <w:rsid w:val="00B01A48"/>
    <w:rsid w:val="00B02908"/>
    <w:rsid w:val="00B06559"/>
    <w:rsid w:val="00B06A8D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1D43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3F67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02953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03F8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511E"/>
    <w:rsid w:val="00C767DE"/>
    <w:rsid w:val="00C7790A"/>
    <w:rsid w:val="00C800D1"/>
    <w:rsid w:val="00C80686"/>
    <w:rsid w:val="00C81102"/>
    <w:rsid w:val="00C82383"/>
    <w:rsid w:val="00C83EF4"/>
    <w:rsid w:val="00C84507"/>
    <w:rsid w:val="00C859FB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E470B"/>
    <w:rsid w:val="00CF0C9B"/>
    <w:rsid w:val="00CF2407"/>
    <w:rsid w:val="00CF3F31"/>
    <w:rsid w:val="00CF5314"/>
    <w:rsid w:val="00CF5319"/>
    <w:rsid w:val="00CF6AEE"/>
    <w:rsid w:val="00D02769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419C"/>
    <w:rsid w:val="00D478D3"/>
    <w:rsid w:val="00D514FF"/>
    <w:rsid w:val="00D5309E"/>
    <w:rsid w:val="00D54497"/>
    <w:rsid w:val="00D54784"/>
    <w:rsid w:val="00D57C6B"/>
    <w:rsid w:val="00D60669"/>
    <w:rsid w:val="00D61175"/>
    <w:rsid w:val="00D62BDA"/>
    <w:rsid w:val="00D64739"/>
    <w:rsid w:val="00D7046D"/>
    <w:rsid w:val="00D731C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3811"/>
    <w:rsid w:val="00DD5555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27C88"/>
    <w:rsid w:val="00E4213B"/>
    <w:rsid w:val="00E47797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7308F"/>
    <w:rsid w:val="00E772AE"/>
    <w:rsid w:val="00E9035D"/>
    <w:rsid w:val="00E90B50"/>
    <w:rsid w:val="00E91310"/>
    <w:rsid w:val="00E97937"/>
    <w:rsid w:val="00E97EC8"/>
    <w:rsid w:val="00EA2F7F"/>
    <w:rsid w:val="00EA324F"/>
    <w:rsid w:val="00EA45CE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4D4"/>
    <w:rsid w:val="00F45AF5"/>
    <w:rsid w:val="00F515D2"/>
    <w:rsid w:val="00F52B84"/>
    <w:rsid w:val="00F53C98"/>
    <w:rsid w:val="00F55803"/>
    <w:rsid w:val="00F56436"/>
    <w:rsid w:val="00F56D88"/>
    <w:rsid w:val="00F62765"/>
    <w:rsid w:val="00F62938"/>
    <w:rsid w:val="00F62BB4"/>
    <w:rsid w:val="00F6399E"/>
    <w:rsid w:val="00F6726A"/>
    <w:rsid w:val="00F6779C"/>
    <w:rsid w:val="00F7100B"/>
    <w:rsid w:val="00F72351"/>
    <w:rsid w:val="00F72BF8"/>
    <w:rsid w:val="00F75570"/>
    <w:rsid w:val="00F76562"/>
    <w:rsid w:val="00F77BDE"/>
    <w:rsid w:val="00F81256"/>
    <w:rsid w:val="00F8129D"/>
    <w:rsid w:val="00F962E7"/>
    <w:rsid w:val="00FA0C6F"/>
    <w:rsid w:val="00FA19B5"/>
    <w:rsid w:val="00FA7B14"/>
    <w:rsid w:val="00FB1DAD"/>
    <w:rsid w:val="00FB24BB"/>
    <w:rsid w:val="00FB3209"/>
    <w:rsid w:val="00FB5ADD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5B1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5A6"/>
  </w:style>
  <w:style w:type="paragraph" w:styleId="Heading1">
    <w:name w:val="heading 1"/>
    <w:basedOn w:val="Normal"/>
    <w:next w:val="Normal"/>
    <w:link w:val="Heading1Ch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0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32F"/>
  </w:style>
  <w:style w:type="paragraph" w:styleId="Footer">
    <w:name w:val="footer"/>
    <w:basedOn w:val="Normal"/>
    <w:link w:val="Foot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32F"/>
  </w:style>
  <w:style w:type="table" w:styleId="TableGrid">
    <w:name w:val="Table Grid"/>
    <w:basedOn w:val="Table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e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Strong">
    <w:name w:val="Strong"/>
    <w:basedOn w:val="DefaultParagraphFont"/>
    <w:qFormat/>
    <w:rsid w:val="001540D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50763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5B13F7"/>
  </w:style>
  <w:style w:type="paragraph" w:styleId="ListParagraph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DefaultParagraphFont"/>
    <w:rsid w:val="005B13F7"/>
  </w:style>
  <w:style w:type="table" w:customStyle="1" w:styleId="Cuadrculadetablaclara1">
    <w:name w:val="Cuadrícula de tabla clara1"/>
    <w:basedOn w:val="Table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FA7B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FA7B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76307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7C6F63F-A9DE-43C6-9E67-193C70A0D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2</Pages>
  <Words>26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BRYAN ALEJANDRO GUANO LUPERA</cp:lastModifiedBy>
  <cp:revision>77</cp:revision>
  <cp:lastPrinted>2014-09-01T15:19:00Z</cp:lastPrinted>
  <dcterms:created xsi:type="dcterms:W3CDTF">2023-05-12T13:45:00Z</dcterms:created>
  <dcterms:modified xsi:type="dcterms:W3CDTF">2025-01-27T01:06:00Z</dcterms:modified>
</cp:coreProperties>
</file>